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90C22" w14:textId="77777777" w:rsidR="00D117A4" w:rsidRPr="007357C9" w:rsidRDefault="00D117A4" w:rsidP="00813F11">
      <w:pPr>
        <w:ind w:right="-195"/>
        <w:rPr>
          <w:i/>
          <w:sz w:val="24"/>
        </w:rPr>
      </w:pPr>
      <w:r w:rsidRPr="007357C9">
        <w:rPr>
          <w:i/>
          <w:sz w:val="24"/>
        </w:rPr>
        <w:t xml:space="preserve">Name of </w:t>
      </w:r>
      <w:r w:rsidR="00007DC5">
        <w:rPr>
          <w:i/>
          <w:sz w:val="24"/>
        </w:rPr>
        <w:t>Withholding Agent</w:t>
      </w:r>
      <w:r w:rsidRPr="007357C9">
        <w:rPr>
          <w:i/>
          <w:sz w:val="24"/>
        </w:rPr>
        <w:t xml:space="preserve">: </w:t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007DC5">
        <w:rPr>
          <w:i/>
          <w:sz w:val="24"/>
        </w:rPr>
        <w:tab/>
      </w:r>
      <w:r w:rsidR="007357C9" w:rsidRPr="007357C9">
        <w:rPr>
          <w:i/>
          <w:sz w:val="24"/>
        </w:rPr>
        <w:t>Email Contact:</w:t>
      </w:r>
    </w:p>
    <w:p w14:paraId="5083651E" w14:textId="4A856F3A" w:rsidR="00D117A4" w:rsidRPr="00007DC5" w:rsidRDefault="00946931" w:rsidP="00813F11">
      <w:pPr>
        <w:rPr>
          <w:i/>
          <w:sz w:val="24"/>
        </w:rPr>
      </w:pPr>
      <w:r>
        <w:rPr>
          <w:i/>
          <w:sz w:val="24"/>
        </w:rPr>
        <w:t>TIN</w:t>
      </w:r>
      <w:r w:rsidR="00D117A4" w:rsidRPr="007357C9">
        <w:rPr>
          <w:i/>
          <w:sz w:val="24"/>
        </w:rPr>
        <w:t>:</w:t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7357C9" w:rsidRPr="007357C9">
        <w:rPr>
          <w:i/>
          <w:sz w:val="24"/>
        </w:rPr>
        <w:tab/>
      </w:r>
      <w:r w:rsidR="008D5FB5">
        <w:rPr>
          <w:i/>
          <w:sz w:val="24"/>
        </w:rPr>
        <w:tab/>
      </w:r>
      <w:r w:rsidR="008D5FB5">
        <w:rPr>
          <w:i/>
          <w:sz w:val="24"/>
        </w:rPr>
        <w:tab/>
      </w:r>
      <w:r w:rsidR="000051AF">
        <w:rPr>
          <w:i/>
          <w:sz w:val="24"/>
        </w:rPr>
        <w:t xml:space="preserve">            </w:t>
      </w:r>
      <w:r w:rsidR="007357C9" w:rsidRPr="007357C9">
        <w:rPr>
          <w:i/>
          <w:sz w:val="24"/>
        </w:rPr>
        <w:t>Phone Contact:</w:t>
      </w:r>
    </w:p>
    <w:tbl>
      <w:tblPr>
        <w:tblStyle w:val="TableGrid"/>
        <w:tblpPr w:leftFromText="180" w:rightFromText="180" w:vertAnchor="text" w:tblpX="-289" w:tblpY="1"/>
        <w:tblOverlap w:val="never"/>
        <w:tblW w:w="15275" w:type="dxa"/>
        <w:tblLook w:val="04A0" w:firstRow="1" w:lastRow="0" w:firstColumn="1" w:lastColumn="0" w:noHBand="0" w:noVBand="1"/>
      </w:tblPr>
      <w:tblGrid>
        <w:gridCol w:w="2943"/>
        <w:gridCol w:w="2835"/>
        <w:gridCol w:w="1985"/>
        <w:gridCol w:w="2268"/>
        <w:gridCol w:w="1417"/>
        <w:gridCol w:w="2127"/>
        <w:gridCol w:w="1700"/>
      </w:tblGrid>
      <w:tr w:rsidR="008B30A8" w14:paraId="17AED741" w14:textId="77777777" w:rsidTr="00473B39">
        <w:trPr>
          <w:trHeight w:val="581"/>
        </w:trPr>
        <w:tc>
          <w:tcPr>
            <w:tcW w:w="2943" w:type="dxa"/>
            <w:vAlign w:val="center"/>
          </w:tcPr>
          <w:p w14:paraId="5BCB17E6" w14:textId="77777777" w:rsidR="008B30A8" w:rsidRPr="007357C9" w:rsidRDefault="008B30A8" w:rsidP="003853F7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cipient of the Withholding</w:t>
            </w:r>
          </w:p>
        </w:tc>
        <w:tc>
          <w:tcPr>
            <w:tcW w:w="2835" w:type="dxa"/>
            <w:vAlign w:val="center"/>
          </w:tcPr>
          <w:p w14:paraId="1960B0E4" w14:textId="77777777" w:rsidR="008B30A8" w:rsidRPr="007357C9" w:rsidRDefault="008B30A8" w:rsidP="00007DC5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ype of Withholding Payment</w:t>
            </w:r>
          </w:p>
        </w:tc>
        <w:tc>
          <w:tcPr>
            <w:tcW w:w="1985" w:type="dxa"/>
            <w:vAlign w:val="center"/>
          </w:tcPr>
          <w:p w14:paraId="2D6EE89B" w14:textId="77777777" w:rsidR="008B30A8" w:rsidRPr="008B30A8" w:rsidRDefault="00A620D8" w:rsidP="008B30A8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 of Payment</w:t>
            </w:r>
          </w:p>
        </w:tc>
        <w:tc>
          <w:tcPr>
            <w:tcW w:w="2268" w:type="dxa"/>
            <w:vAlign w:val="center"/>
          </w:tcPr>
          <w:p w14:paraId="12DE4A9E" w14:textId="77777777" w:rsidR="008B30A8" w:rsidRDefault="00A620D8" w:rsidP="003853F7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ntract Value</w:t>
            </w:r>
          </w:p>
        </w:tc>
        <w:tc>
          <w:tcPr>
            <w:tcW w:w="1417" w:type="dxa"/>
            <w:vAlign w:val="center"/>
          </w:tcPr>
          <w:p w14:paraId="74E14DBC" w14:textId="77777777" w:rsidR="008B30A8" w:rsidRPr="00E82D5A" w:rsidRDefault="00A620D8" w:rsidP="003853F7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Tax Rate</w:t>
            </w:r>
          </w:p>
        </w:tc>
        <w:tc>
          <w:tcPr>
            <w:tcW w:w="2127" w:type="dxa"/>
            <w:vAlign w:val="center"/>
          </w:tcPr>
          <w:p w14:paraId="02702A4C" w14:textId="77777777" w:rsidR="008B30A8" w:rsidRPr="00E82D5A" w:rsidRDefault="008B30A8" w:rsidP="003853F7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sz w:val="24"/>
              </w:rPr>
              <w:t>Amount Paid</w:t>
            </w:r>
          </w:p>
        </w:tc>
        <w:tc>
          <w:tcPr>
            <w:tcW w:w="1700" w:type="dxa"/>
            <w:vAlign w:val="center"/>
          </w:tcPr>
          <w:p w14:paraId="241368F9" w14:textId="77777777" w:rsidR="008B30A8" w:rsidRPr="007357C9" w:rsidRDefault="008B30A8" w:rsidP="003853F7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ax withheld</w:t>
            </w:r>
          </w:p>
        </w:tc>
      </w:tr>
      <w:tr w:rsidR="008B30A8" w14:paraId="08B9989A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298484F9" w14:textId="77777777" w:rsidR="008B30A8" w:rsidRDefault="008B30A8" w:rsidP="003853F7"/>
        </w:tc>
        <w:tc>
          <w:tcPr>
            <w:tcW w:w="2835" w:type="dxa"/>
            <w:vAlign w:val="center"/>
          </w:tcPr>
          <w:p w14:paraId="5BEE0C50" w14:textId="77777777" w:rsidR="008B30A8" w:rsidRDefault="008B30A8" w:rsidP="003853F7"/>
        </w:tc>
        <w:tc>
          <w:tcPr>
            <w:tcW w:w="1985" w:type="dxa"/>
            <w:vAlign w:val="center"/>
          </w:tcPr>
          <w:p w14:paraId="565B3A52" w14:textId="77777777" w:rsidR="008B30A8" w:rsidRDefault="008B30A8" w:rsidP="003853F7"/>
        </w:tc>
        <w:tc>
          <w:tcPr>
            <w:tcW w:w="2268" w:type="dxa"/>
          </w:tcPr>
          <w:p w14:paraId="04D92CCA" w14:textId="77777777" w:rsidR="008B30A8" w:rsidRDefault="008B30A8" w:rsidP="003853F7"/>
        </w:tc>
        <w:tc>
          <w:tcPr>
            <w:tcW w:w="1417" w:type="dxa"/>
            <w:vAlign w:val="center"/>
          </w:tcPr>
          <w:p w14:paraId="1A98026C" w14:textId="77777777" w:rsidR="008B30A8" w:rsidRDefault="008B30A8" w:rsidP="003853F7"/>
        </w:tc>
        <w:tc>
          <w:tcPr>
            <w:tcW w:w="2127" w:type="dxa"/>
            <w:vAlign w:val="center"/>
          </w:tcPr>
          <w:p w14:paraId="54A1B62F" w14:textId="77777777" w:rsidR="008B30A8" w:rsidRDefault="008B30A8" w:rsidP="003853F7"/>
        </w:tc>
        <w:tc>
          <w:tcPr>
            <w:tcW w:w="1700" w:type="dxa"/>
            <w:vAlign w:val="center"/>
          </w:tcPr>
          <w:p w14:paraId="5AD717D1" w14:textId="77777777" w:rsidR="008B30A8" w:rsidRDefault="008B30A8" w:rsidP="003853F7"/>
        </w:tc>
      </w:tr>
      <w:tr w:rsidR="008B30A8" w14:paraId="30EF8993" w14:textId="77777777" w:rsidTr="00473B39">
        <w:trPr>
          <w:trHeight w:val="408"/>
        </w:trPr>
        <w:tc>
          <w:tcPr>
            <w:tcW w:w="2943" w:type="dxa"/>
            <w:vAlign w:val="center"/>
          </w:tcPr>
          <w:p w14:paraId="53200018" w14:textId="77777777" w:rsidR="008B30A8" w:rsidRDefault="008B30A8" w:rsidP="003853F7"/>
        </w:tc>
        <w:tc>
          <w:tcPr>
            <w:tcW w:w="2835" w:type="dxa"/>
            <w:vAlign w:val="center"/>
          </w:tcPr>
          <w:p w14:paraId="0DB082BF" w14:textId="77777777" w:rsidR="008B30A8" w:rsidRDefault="008B30A8" w:rsidP="003853F7"/>
        </w:tc>
        <w:tc>
          <w:tcPr>
            <w:tcW w:w="1985" w:type="dxa"/>
            <w:vAlign w:val="center"/>
          </w:tcPr>
          <w:p w14:paraId="47948DB0" w14:textId="77777777" w:rsidR="008B30A8" w:rsidRDefault="008B30A8" w:rsidP="003853F7"/>
        </w:tc>
        <w:tc>
          <w:tcPr>
            <w:tcW w:w="2268" w:type="dxa"/>
          </w:tcPr>
          <w:p w14:paraId="290C6A89" w14:textId="77777777" w:rsidR="008B30A8" w:rsidRDefault="008B30A8" w:rsidP="003853F7"/>
        </w:tc>
        <w:tc>
          <w:tcPr>
            <w:tcW w:w="1417" w:type="dxa"/>
            <w:vAlign w:val="center"/>
          </w:tcPr>
          <w:p w14:paraId="5C5FDC30" w14:textId="77777777" w:rsidR="008B30A8" w:rsidRDefault="008B30A8" w:rsidP="003853F7"/>
        </w:tc>
        <w:tc>
          <w:tcPr>
            <w:tcW w:w="2127" w:type="dxa"/>
            <w:vAlign w:val="center"/>
          </w:tcPr>
          <w:p w14:paraId="648F1625" w14:textId="77777777" w:rsidR="008B30A8" w:rsidRDefault="008B30A8" w:rsidP="003853F7"/>
        </w:tc>
        <w:tc>
          <w:tcPr>
            <w:tcW w:w="1700" w:type="dxa"/>
            <w:vAlign w:val="center"/>
          </w:tcPr>
          <w:p w14:paraId="60517B2E" w14:textId="77777777" w:rsidR="008B30A8" w:rsidRDefault="008B30A8" w:rsidP="003853F7"/>
        </w:tc>
      </w:tr>
      <w:tr w:rsidR="008B30A8" w14:paraId="42309D65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707D9B86" w14:textId="77777777" w:rsidR="008B30A8" w:rsidRDefault="008B30A8" w:rsidP="003853F7"/>
        </w:tc>
        <w:tc>
          <w:tcPr>
            <w:tcW w:w="2835" w:type="dxa"/>
            <w:vAlign w:val="center"/>
          </w:tcPr>
          <w:p w14:paraId="1DC45CB1" w14:textId="77777777" w:rsidR="008B30A8" w:rsidRDefault="008B30A8" w:rsidP="003853F7"/>
        </w:tc>
        <w:tc>
          <w:tcPr>
            <w:tcW w:w="1985" w:type="dxa"/>
            <w:vAlign w:val="center"/>
          </w:tcPr>
          <w:p w14:paraId="1124B344" w14:textId="77777777" w:rsidR="008B30A8" w:rsidRDefault="008B30A8" w:rsidP="003853F7"/>
        </w:tc>
        <w:tc>
          <w:tcPr>
            <w:tcW w:w="2268" w:type="dxa"/>
          </w:tcPr>
          <w:p w14:paraId="47FDFDB0" w14:textId="77777777" w:rsidR="008B30A8" w:rsidRDefault="008B30A8" w:rsidP="003853F7"/>
        </w:tc>
        <w:tc>
          <w:tcPr>
            <w:tcW w:w="1417" w:type="dxa"/>
            <w:vAlign w:val="center"/>
          </w:tcPr>
          <w:p w14:paraId="75FA1570" w14:textId="77777777" w:rsidR="008B30A8" w:rsidRDefault="008B30A8" w:rsidP="003853F7"/>
        </w:tc>
        <w:tc>
          <w:tcPr>
            <w:tcW w:w="2127" w:type="dxa"/>
            <w:vAlign w:val="center"/>
          </w:tcPr>
          <w:p w14:paraId="161554FD" w14:textId="77777777" w:rsidR="008B30A8" w:rsidRDefault="008B30A8" w:rsidP="003853F7"/>
        </w:tc>
        <w:tc>
          <w:tcPr>
            <w:tcW w:w="1700" w:type="dxa"/>
            <w:vAlign w:val="center"/>
          </w:tcPr>
          <w:p w14:paraId="4B6A2595" w14:textId="77777777" w:rsidR="008B30A8" w:rsidRDefault="008B30A8" w:rsidP="003853F7"/>
        </w:tc>
      </w:tr>
      <w:tr w:rsidR="008B30A8" w14:paraId="67F784C9" w14:textId="77777777" w:rsidTr="00473B39">
        <w:trPr>
          <w:trHeight w:val="408"/>
        </w:trPr>
        <w:tc>
          <w:tcPr>
            <w:tcW w:w="2943" w:type="dxa"/>
            <w:vAlign w:val="center"/>
          </w:tcPr>
          <w:p w14:paraId="5E13047B" w14:textId="77777777" w:rsidR="008B30A8" w:rsidRDefault="008B30A8" w:rsidP="003853F7"/>
        </w:tc>
        <w:tc>
          <w:tcPr>
            <w:tcW w:w="2835" w:type="dxa"/>
            <w:vAlign w:val="center"/>
          </w:tcPr>
          <w:p w14:paraId="1A9FC5E4" w14:textId="77777777" w:rsidR="008B30A8" w:rsidRDefault="008B30A8" w:rsidP="003853F7"/>
        </w:tc>
        <w:tc>
          <w:tcPr>
            <w:tcW w:w="1985" w:type="dxa"/>
            <w:vAlign w:val="center"/>
          </w:tcPr>
          <w:p w14:paraId="7E77822F" w14:textId="77777777" w:rsidR="008B30A8" w:rsidRDefault="008B30A8" w:rsidP="003853F7"/>
        </w:tc>
        <w:tc>
          <w:tcPr>
            <w:tcW w:w="2268" w:type="dxa"/>
          </w:tcPr>
          <w:p w14:paraId="49CA346B" w14:textId="77777777" w:rsidR="008B30A8" w:rsidRDefault="008B30A8" w:rsidP="003853F7"/>
        </w:tc>
        <w:tc>
          <w:tcPr>
            <w:tcW w:w="1417" w:type="dxa"/>
            <w:vAlign w:val="center"/>
          </w:tcPr>
          <w:p w14:paraId="6D49C3B6" w14:textId="77777777" w:rsidR="008B30A8" w:rsidRDefault="008B30A8" w:rsidP="003853F7"/>
        </w:tc>
        <w:tc>
          <w:tcPr>
            <w:tcW w:w="2127" w:type="dxa"/>
            <w:vAlign w:val="center"/>
          </w:tcPr>
          <w:p w14:paraId="41E60AF6" w14:textId="77777777" w:rsidR="008B30A8" w:rsidRDefault="008B30A8" w:rsidP="003853F7"/>
        </w:tc>
        <w:tc>
          <w:tcPr>
            <w:tcW w:w="1700" w:type="dxa"/>
            <w:vAlign w:val="center"/>
          </w:tcPr>
          <w:p w14:paraId="313F644C" w14:textId="77777777" w:rsidR="008B30A8" w:rsidRDefault="008B30A8" w:rsidP="003853F7"/>
        </w:tc>
      </w:tr>
      <w:tr w:rsidR="008B30A8" w14:paraId="0A63FBCF" w14:textId="77777777" w:rsidTr="00473B39">
        <w:trPr>
          <w:trHeight w:val="408"/>
        </w:trPr>
        <w:tc>
          <w:tcPr>
            <w:tcW w:w="2943" w:type="dxa"/>
            <w:vAlign w:val="center"/>
          </w:tcPr>
          <w:p w14:paraId="1DADF04F" w14:textId="77777777" w:rsidR="008B30A8" w:rsidRDefault="008B30A8" w:rsidP="003853F7"/>
        </w:tc>
        <w:tc>
          <w:tcPr>
            <w:tcW w:w="2835" w:type="dxa"/>
            <w:vAlign w:val="center"/>
          </w:tcPr>
          <w:p w14:paraId="34E8BFA5" w14:textId="77777777" w:rsidR="008B30A8" w:rsidRDefault="008B30A8" w:rsidP="003853F7"/>
        </w:tc>
        <w:tc>
          <w:tcPr>
            <w:tcW w:w="1985" w:type="dxa"/>
            <w:vAlign w:val="center"/>
          </w:tcPr>
          <w:p w14:paraId="600CF894" w14:textId="77777777" w:rsidR="008B30A8" w:rsidRDefault="008B30A8" w:rsidP="003853F7"/>
        </w:tc>
        <w:tc>
          <w:tcPr>
            <w:tcW w:w="2268" w:type="dxa"/>
          </w:tcPr>
          <w:p w14:paraId="6CA92539" w14:textId="77777777" w:rsidR="008B30A8" w:rsidRDefault="008B30A8" w:rsidP="003853F7"/>
        </w:tc>
        <w:tc>
          <w:tcPr>
            <w:tcW w:w="1417" w:type="dxa"/>
            <w:vAlign w:val="center"/>
          </w:tcPr>
          <w:p w14:paraId="3005E548" w14:textId="77777777" w:rsidR="008B30A8" w:rsidRDefault="008B30A8" w:rsidP="003853F7"/>
        </w:tc>
        <w:tc>
          <w:tcPr>
            <w:tcW w:w="2127" w:type="dxa"/>
            <w:vAlign w:val="center"/>
          </w:tcPr>
          <w:p w14:paraId="6D39D272" w14:textId="77777777" w:rsidR="008B30A8" w:rsidRDefault="008B30A8" w:rsidP="003853F7"/>
        </w:tc>
        <w:tc>
          <w:tcPr>
            <w:tcW w:w="1700" w:type="dxa"/>
            <w:vAlign w:val="center"/>
          </w:tcPr>
          <w:p w14:paraId="5E4B50B4" w14:textId="77777777" w:rsidR="008B30A8" w:rsidRDefault="008B30A8" w:rsidP="003853F7"/>
        </w:tc>
      </w:tr>
      <w:tr w:rsidR="008B30A8" w14:paraId="1A1FE238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38BFF5B0" w14:textId="77777777" w:rsidR="008B30A8" w:rsidRDefault="008B30A8" w:rsidP="003853F7"/>
        </w:tc>
        <w:tc>
          <w:tcPr>
            <w:tcW w:w="2835" w:type="dxa"/>
            <w:vAlign w:val="center"/>
          </w:tcPr>
          <w:p w14:paraId="37413156" w14:textId="77777777" w:rsidR="008B30A8" w:rsidRDefault="008B30A8" w:rsidP="003853F7"/>
        </w:tc>
        <w:tc>
          <w:tcPr>
            <w:tcW w:w="1985" w:type="dxa"/>
            <w:vAlign w:val="center"/>
          </w:tcPr>
          <w:p w14:paraId="5B0E8642" w14:textId="77777777" w:rsidR="008B30A8" w:rsidRDefault="008B30A8" w:rsidP="003853F7"/>
        </w:tc>
        <w:tc>
          <w:tcPr>
            <w:tcW w:w="2268" w:type="dxa"/>
          </w:tcPr>
          <w:p w14:paraId="57417FE5" w14:textId="77777777" w:rsidR="008B30A8" w:rsidRDefault="008B30A8" w:rsidP="003853F7"/>
        </w:tc>
        <w:tc>
          <w:tcPr>
            <w:tcW w:w="1417" w:type="dxa"/>
            <w:vAlign w:val="center"/>
          </w:tcPr>
          <w:p w14:paraId="06D45FF1" w14:textId="77777777" w:rsidR="008B30A8" w:rsidRDefault="008B30A8" w:rsidP="003853F7"/>
        </w:tc>
        <w:tc>
          <w:tcPr>
            <w:tcW w:w="2127" w:type="dxa"/>
            <w:vAlign w:val="center"/>
          </w:tcPr>
          <w:p w14:paraId="1C715BAC" w14:textId="77777777" w:rsidR="008B30A8" w:rsidRDefault="008B30A8" w:rsidP="003853F7"/>
        </w:tc>
        <w:tc>
          <w:tcPr>
            <w:tcW w:w="1700" w:type="dxa"/>
            <w:vAlign w:val="center"/>
          </w:tcPr>
          <w:p w14:paraId="43D69506" w14:textId="77777777" w:rsidR="008B30A8" w:rsidRDefault="008B30A8" w:rsidP="003853F7"/>
        </w:tc>
      </w:tr>
      <w:tr w:rsidR="008B30A8" w14:paraId="1D7EDD56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54364C6B" w14:textId="77777777" w:rsidR="008B30A8" w:rsidRDefault="008B30A8" w:rsidP="003853F7"/>
        </w:tc>
        <w:tc>
          <w:tcPr>
            <w:tcW w:w="2835" w:type="dxa"/>
            <w:vAlign w:val="center"/>
          </w:tcPr>
          <w:p w14:paraId="421E890D" w14:textId="77777777" w:rsidR="008B30A8" w:rsidRDefault="008B30A8" w:rsidP="003853F7"/>
        </w:tc>
        <w:tc>
          <w:tcPr>
            <w:tcW w:w="1985" w:type="dxa"/>
            <w:vAlign w:val="center"/>
          </w:tcPr>
          <w:p w14:paraId="287C8BF2" w14:textId="77777777" w:rsidR="008B30A8" w:rsidRDefault="008B30A8" w:rsidP="003853F7"/>
        </w:tc>
        <w:tc>
          <w:tcPr>
            <w:tcW w:w="2268" w:type="dxa"/>
          </w:tcPr>
          <w:p w14:paraId="4D117CAF" w14:textId="77777777" w:rsidR="008B30A8" w:rsidRDefault="008B30A8" w:rsidP="003853F7"/>
        </w:tc>
        <w:tc>
          <w:tcPr>
            <w:tcW w:w="1417" w:type="dxa"/>
            <w:vAlign w:val="center"/>
          </w:tcPr>
          <w:p w14:paraId="32E92123" w14:textId="77777777" w:rsidR="008B30A8" w:rsidRDefault="008B30A8" w:rsidP="003853F7"/>
        </w:tc>
        <w:tc>
          <w:tcPr>
            <w:tcW w:w="2127" w:type="dxa"/>
            <w:vAlign w:val="center"/>
          </w:tcPr>
          <w:p w14:paraId="34A91435" w14:textId="77777777" w:rsidR="008B30A8" w:rsidRDefault="008B30A8" w:rsidP="003853F7"/>
        </w:tc>
        <w:tc>
          <w:tcPr>
            <w:tcW w:w="1700" w:type="dxa"/>
            <w:vAlign w:val="center"/>
          </w:tcPr>
          <w:p w14:paraId="5578FC96" w14:textId="77777777" w:rsidR="008B30A8" w:rsidRDefault="008B30A8" w:rsidP="003853F7"/>
        </w:tc>
      </w:tr>
      <w:tr w:rsidR="008B30A8" w14:paraId="0226A9F9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26FDF3BA" w14:textId="77777777" w:rsidR="008B30A8" w:rsidRDefault="008B30A8" w:rsidP="003853F7"/>
        </w:tc>
        <w:tc>
          <w:tcPr>
            <w:tcW w:w="2835" w:type="dxa"/>
            <w:vAlign w:val="center"/>
          </w:tcPr>
          <w:p w14:paraId="777BE4FC" w14:textId="77777777" w:rsidR="008B30A8" w:rsidRDefault="008B30A8" w:rsidP="003853F7"/>
        </w:tc>
        <w:tc>
          <w:tcPr>
            <w:tcW w:w="1985" w:type="dxa"/>
            <w:vAlign w:val="center"/>
          </w:tcPr>
          <w:p w14:paraId="670C7D26" w14:textId="77777777" w:rsidR="008B30A8" w:rsidRDefault="008B30A8" w:rsidP="003853F7"/>
        </w:tc>
        <w:tc>
          <w:tcPr>
            <w:tcW w:w="2268" w:type="dxa"/>
          </w:tcPr>
          <w:p w14:paraId="652A0055" w14:textId="77777777" w:rsidR="008B30A8" w:rsidRDefault="008B30A8" w:rsidP="003853F7"/>
        </w:tc>
        <w:tc>
          <w:tcPr>
            <w:tcW w:w="1417" w:type="dxa"/>
            <w:vAlign w:val="center"/>
          </w:tcPr>
          <w:p w14:paraId="175B9B71" w14:textId="77777777" w:rsidR="008B30A8" w:rsidRDefault="008B30A8" w:rsidP="003853F7"/>
        </w:tc>
        <w:tc>
          <w:tcPr>
            <w:tcW w:w="2127" w:type="dxa"/>
            <w:vAlign w:val="center"/>
          </w:tcPr>
          <w:p w14:paraId="3066FA5F" w14:textId="77777777" w:rsidR="008B30A8" w:rsidRDefault="008B30A8" w:rsidP="003853F7"/>
        </w:tc>
        <w:tc>
          <w:tcPr>
            <w:tcW w:w="1700" w:type="dxa"/>
            <w:vAlign w:val="center"/>
          </w:tcPr>
          <w:p w14:paraId="799FCA73" w14:textId="77777777" w:rsidR="008B30A8" w:rsidRDefault="008B30A8" w:rsidP="003853F7"/>
        </w:tc>
      </w:tr>
      <w:tr w:rsidR="008B30A8" w14:paraId="06A47024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2053633E" w14:textId="77777777" w:rsidR="008B30A8" w:rsidRDefault="008B30A8" w:rsidP="003853F7"/>
        </w:tc>
        <w:tc>
          <w:tcPr>
            <w:tcW w:w="2835" w:type="dxa"/>
            <w:vAlign w:val="center"/>
          </w:tcPr>
          <w:p w14:paraId="3A12F454" w14:textId="77777777" w:rsidR="008B30A8" w:rsidRDefault="008B30A8" w:rsidP="003853F7"/>
        </w:tc>
        <w:tc>
          <w:tcPr>
            <w:tcW w:w="1985" w:type="dxa"/>
            <w:vAlign w:val="center"/>
          </w:tcPr>
          <w:p w14:paraId="04340AD8" w14:textId="77777777" w:rsidR="008B30A8" w:rsidRDefault="008B30A8" w:rsidP="003853F7"/>
        </w:tc>
        <w:tc>
          <w:tcPr>
            <w:tcW w:w="2268" w:type="dxa"/>
          </w:tcPr>
          <w:p w14:paraId="5B90A927" w14:textId="77777777" w:rsidR="008B30A8" w:rsidRDefault="008B30A8" w:rsidP="003853F7"/>
        </w:tc>
        <w:tc>
          <w:tcPr>
            <w:tcW w:w="1417" w:type="dxa"/>
            <w:vAlign w:val="center"/>
          </w:tcPr>
          <w:p w14:paraId="57B62F35" w14:textId="77777777" w:rsidR="008B30A8" w:rsidRDefault="008B30A8" w:rsidP="003853F7"/>
        </w:tc>
        <w:tc>
          <w:tcPr>
            <w:tcW w:w="2127" w:type="dxa"/>
            <w:vAlign w:val="center"/>
          </w:tcPr>
          <w:p w14:paraId="033DEFA1" w14:textId="77777777" w:rsidR="008B30A8" w:rsidRDefault="008B30A8" w:rsidP="003853F7"/>
        </w:tc>
        <w:tc>
          <w:tcPr>
            <w:tcW w:w="1700" w:type="dxa"/>
            <w:vAlign w:val="center"/>
          </w:tcPr>
          <w:p w14:paraId="7A1EB220" w14:textId="77777777" w:rsidR="008B30A8" w:rsidRDefault="008B30A8" w:rsidP="003853F7"/>
        </w:tc>
      </w:tr>
      <w:tr w:rsidR="008B30A8" w14:paraId="49CFE583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6D6EB884" w14:textId="77777777" w:rsidR="008B30A8" w:rsidRDefault="008B30A8" w:rsidP="003853F7"/>
        </w:tc>
        <w:tc>
          <w:tcPr>
            <w:tcW w:w="2835" w:type="dxa"/>
            <w:vAlign w:val="center"/>
          </w:tcPr>
          <w:p w14:paraId="4BA99CEF" w14:textId="77777777" w:rsidR="008B30A8" w:rsidRDefault="008B30A8" w:rsidP="003853F7"/>
        </w:tc>
        <w:tc>
          <w:tcPr>
            <w:tcW w:w="1985" w:type="dxa"/>
            <w:vAlign w:val="center"/>
          </w:tcPr>
          <w:p w14:paraId="44F655C4" w14:textId="77777777" w:rsidR="008B30A8" w:rsidRDefault="008B30A8" w:rsidP="003853F7"/>
        </w:tc>
        <w:tc>
          <w:tcPr>
            <w:tcW w:w="2268" w:type="dxa"/>
          </w:tcPr>
          <w:p w14:paraId="39450AFB" w14:textId="77777777" w:rsidR="008B30A8" w:rsidRDefault="008B30A8" w:rsidP="003853F7"/>
        </w:tc>
        <w:tc>
          <w:tcPr>
            <w:tcW w:w="1417" w:type="dxa"/>
            <w:vAlign w:val="center"/>
          </w:tcPr>
          <w:p w14:paraId="28C323AA" w14:textId="77777777" w:rsidR="008B30A8" w:rsidRDefault="008B30A8" w:rsidP="003853F7"/>
        </w:tc>
        <w:tc>
          <w:tcPr>
            <w:tcW w:w="2127" w:type="dxa"/>
            <w:vAlign w:val="center"/>
          </w:tcPr>
          <w:p w14:paraId="613BFA7C" w14:textId="77777777" w:rsidR="008B30A8" w:rsidRDefault="008B30A8" w:rsidP="003853F7"/>
        </w:tc>
        <w:tc>
          <w:tcPr>
            <w:tcW w:w="1700" w:type="dxa"/>
            <w:vAlign w:val="center"/>
          </w:tcPr>
          <w:p w14:paraId="55055D0F" w14:textId="77777777" w:rsidR="008B30A8" w:rsidRDefault="008B30A8" w:rsidP="003853F7"/>
        </w:tc>
      </w:tr>
      <w:tr w:rsidR="008B30A8" w14:paraId="7D7D96B7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47A49CFE" w14:textId="77777777" w:rsidR="008B30A8" w:rsidRDefault="008B30A8" w:rsidP="003853F7"/>
        </w:tc>
        <w:tc>
          <w:tcPr>
            <w:tcW w:w="2835" w:type="dxa"/>
            <w:vAlign w:val="center"/>
          </w:tcPr>
          <w:p w14:paraId="1127A447" w14:textId="77777777" w:rsidR="008B30A8" w:rsidRDefault="008B30A8" w:rsidP="003853F7"/>
        </w:tc>
        <w:tc>
          <w:tcPr>
            <w:tcW w:w="1985" w:type="dxa"/>
            <w:vAlign w:val="center"/>
          </w:tcPr>
          <w:p w14:paraId="38D5EFC4" w14:textId="77777777" w:rsidR="008B30A8" w:rsidRDefault="008B30A8" w:rsidP="003853F7"/>
        </w:tc>
        <w:tc>
          <w:tcPr>
            <w:tcW w:w="2268" w:type="dxa"/>
          </w:tcPr>
          <w:p w14:paraId="025BFFFC" w14:textId="77777777" w:rsidR="008B30A8" w:rsidRDefault="008B30A8" w:rsidP="003853F7"/>
        </w:tc>
        <w:tc>
          <w:tcPr>
            <w:tcW w:w="1417" w:type="dxa"/>
            <w:vAlign w:val="center"/>
          </w:tcPr>
          <w:p w14:paraId="1E78087E" w14:textId="77777777" w:rsidR="008B30A8" w:rsidRDefault="008B30A8" w:rsidP="003853F7"/>
        </w:tc>
        <w:tc>
          <w:tcPr>
            <w:tcW w:w="2127" w:type="dxa"/>
            <w:vAlign w:val="center"/>
          </w:tcPr>
          <w:p w14:paraId="7DEA881D" w14:textId="77777777" w:rsidR="008B30A8" w:rsidRDefault="008B30A8" w:rsidP="003853F7"/>
        </w:tc>
        <w:tc>
          <w:tcPr>
            <w:tcW w:w="1700" w:type="dxa"/>
            <w:vAlign w:val="center"/>
          </w:tcPr>
          <w:p w14:paraId="2974B62D" w14:textId="77777777" w:rsidR="008B30A8" w:rsidRDefault="008B30A8" w:rsidP="003853F7"/>
        </w:tc>
      </w:tr>
      <w:tr w:rsidR="008B30A8" w14:paraId="33D7D74B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560BD76D" w14:textId="77777777" w:rsidR="008B30A8" w:rsidRDefault="008B30A8" w:rsidP="003853F7"/>
        </w:tc>
        <w:tc>
          <w:tcPr>
            <w:tcW w:w="2835" w:type="dxa"/>
            <w:vAlign w:val="center"/>
          </w:tcPr>
          <w:p w14:paraId="1F544EA3" w14:textId="77777777" w:rsidR="008B30A8" w:rsidRDefault="008B30A8" w:rsidP="003853F7"/>
        </w:tc>
        <w:tc>
          <w:tcPr>
            <w:tcW w:w="1985" w:type="dxa"/>
            <w:vAlign w:val="center"/>
          </w:tcPr>
          <w:p w14:paraId="0059751F" w14:textId="77777777" w:rsidR="008B30A8" w:rsidRDefault="008B30A8" w:rsidP="003853F7"/>
        </w:tc>
        <w:tc>
          <w:tcPr>
            <w:tcW w:w="2268" w:type="dxa"/>
          </w:tcPr>
          <w:p w14:paraId="02EED8B1" w14:textId="77777777" w:rsidR="008B30A8" w:rsidRDefault="008B30A8" w:rsidP="003853F7"/>
        </w:tc>
        <w:tc>
          <w:tcPr>
            <w:tcW w:w="1417" w:type="dxa"/>
            <w:vAlign w:val="center"/>
          </w:tcPr>
          <w:p w14:paraId="1FFBBB25" w14:textId="77777777" w:rsidR="008B30A8" w:rsidRDefault="008B30A8" w:rsidP="003853F7"/>
        </w:tc>
        <w:tc>
          <w:tcPr>
            <w:tcW w:w="2127" w:type="dxa"/>
            <w:vAlign w:val="center"/>
          </w:tcPr>
          <w:p w14:paraId="17474F2D" w14:textId="77777777" w:rsidR="008B30A8" w:rsidRDefault="008B30A8" w:rsidP="003853F7"/>
        </w:tc>
        <w:tc>
          <w:tcPr>
            <w:tcW w:w="1700" w:type="dxa"/>
            <w:vAlign w:val="center"/>
          </w:tcPr>
          <w:p w14:paraId="25B535A6" w14:textId="77777777" w:rsidR="008B30A8" w:rsidRDefault="008B30A8" w:rsidP="003853F7"/>
        </w:tc>
      </w:tr>
      <w:tr w:rsidR="008B30A8" w14:paraId="793AA429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7A6B19FE" w14:textId="77777777" w:rsidR="008B30A8" w:rsidRDefault="008B30A8" w:rsidP="003853F7"/>
        </w:tc>
        <w:tc>
          <w:tcPr>
            <w:tcW w:w="2835" w:type="dxa"/>
            <w:vAlign w:val="center"/>
          </w:tcPr>
          <w:p w14:paraId="79D1213D" w14:textId="77777777" w:rsidR="008B30A8" w:rsidRDefault="008B30A8" w:rsidP="003853F7"/>
        </w:tc>
        <w:tc>
          <w:tcPr>
            <w:tcW w:w="1985" w:type="dxa"/>
            <w:vAlign w:val="center"/>
          </w:tcPr>
          <w:p w14:paraId="66F52269" w14:textId="77777777" w:rsidR="008B30A8" w:rsidRDefault="008B30A8" w:rsidP="003853F7"/>
        </w:tc>
        <w:tc>
          <w:tcPr>
            <w:tcW w:w="2268" w:type="dxa"/>
          </w:tcPr>
          <w:p w14:paraId="6535FCB8" w14:textId="77777777" w:rsidR="008B30A8" w:rsidRDefault="008B30A8" w:rsidP="003853F7"/>
        </w:tc>
        <w:tc>
          <w:tcPr>
            <w:tcW w:w="1417" w:type="dxa"/>
            <w:vAlign w:val="center"/>
          </w:tcPr>
          <w:p w14:paraId="632D123B" w14:textId="77777777" w:rsidR="008B30A8" w:rsidRDefault="008B30A8" w:rsidP="003853F7"/>
        </w:tc>
        <w:tc>
          <w:tcPr>
            <w:tcW w:w="2127" w:type="dxa"/>
            <w:vAlign w:val="center"/>
          </w:tcPr>
          <w:p w14:paraId="53215725" w14:textId="77777777" w:rsidR="008B30A8" w:rsidRDefault="008B30A8" w:rsidP="003853F7"/>
        </w:tc>
        <w:tc>
          <w:tcPr>
            <w:tcW w:w="1700" w:type="dxa"/>
            <w:vAlign w:val="center"/>
          </w:tcPr>
          <w:p w14:paraId="41190DFE" w14:textId="77777777" w:rsidR="008B30A8" w:rsidRDefault="008B30A8" w:rsidP="003853F7"/>
        </w:tc>
      </w:tr>
      <w:tr w:rsidR="008B30A8" w14:paraId="3601B309" w14:textId="77777777" w:rsidTr="00473B39">
        <w:trPr>
          <w:trHeight w:val="385"/>
        </w:trPr>
        <w:tc>
          <w:tcPr>
            <w:tcW w:w="2943" w:type="dxa"/>
            <w:vAlign w:val="center"/>
          </w:tcPr>
          <w:p w14:paraId="59B89F65" w14:textId="77777777" w:rsidR="008B30A8" w:rsidRDefault="008B30A8" w:rsidP="003853F7"/>
        </w:tc>
        <w:tc>
          <w:tcPr>
            <w:tcW w:w="2835" w:type="dxa"/>
            <w:vAlign w:val="center"/>
          </w:tcPr>
          <w:p w14:paraId="1AC7D21E" w14:textId="77777777" w:rsidR="008B30A8" w:rsidRDefault="008B30A8" w:rsidP="003853F7"/>
        </w:tc>
        <w:tc>
          <w:tcPr>
            <w:tcW w:w="1985" w:type="dxa"/>
            <w:vAlign w:val="center"/>
          </w:tcPr>
          <w:p w14:paraId="7ED47600" w14:textId="77777777" w:rsidR="008B30A8" w:rsidRDefault="008B30A8" w:rsidP="003853F7"/>
        </w:tc>
        <w:tc>
          <w:tcPr>
            <w:tcW w:w="2268" w:type="dxa"/>
          </w:tcPr>
          <w:p w14:paraId="37BFEB8A" w14:textId="77777777" w:rsidR="008B30A8" w:rsidRDefault="008B30A8" w:rsidP="003853F7"/>
        </w:tc>
        <w:tc>
          <w:tcPr>
            <w:tcW w:w="1417" w:type="dxa"/>
            <w:vAlign w:val="center"/>
          </w:tcPr>
          <w:p w14:paraId="58BBEB9E" w14:textId="77777777" w:rsidR="008B30A8" w:rsidRDefault="008B30A8" w:rsidP="003853F7"/>
        </w:tc>
        <w:tc>
          <w:tcPr>
            <w:tcW w:w="2127" w:type="dxa"/>
            <w:vAlign w:val="center"/>
          </w:tcPr>
          <w:p w14:paraId="3C4AE81C" w14:textId="77777777" w:rsidR="008B30A8" w:rsidRDefault="008B30A8" w:rsidP="003853F7"/>
        </w:tc>
        <w:tc>
          <w:tcPr>
            <w:tcW w:w="1700" w:type="dxa"/>
            <w:vAlign w:val="center"/>
          </w:tcPr>
          <w:p w14:paraId="20B7609A" w14:textId="77777777" w:rsidR="008B30A8" w:rsidRDefault="008B30A8" w:rsidP="003853F7"/>
        </w:tc>
      </w:tr>
      <w:tr w:rsidR="008B30A8" w14:paraId="53235202" w14:textId="77777777" w:rsidTr="00473B39">
        <w:trPr>
          <w:trHeight w:val="385"/>
        </w:trPr>
        <w:tc>
          <w:tcPr>
            <w:tcW w:w="2943" w:type="dxa"/>
            <w:tcBorders>
              <w:bottom w:val="single" w:sz="12" w:space="0" w:color="auto"/>
            </w:tcBorders>
            <w:vAlign w:val="center"/>
          </w:tcPr>
          <w:p w14:paraId="7A3E37DC" w14:textId="77777777" w:rsidR="008B30A8" w:rsidRDefault="008B30A8" w:rsidP="003853F7"/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14:paraId="3FF1D9B9" w14:textId="77777777" w:rsidR="008B30A8" w:rsidRDefault="008B30A8" w:rsidP="003853F7"/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3C3A7024" w14:textId="77777777" w:rsidR="008B30A8" w:rsidRDefault="008B30A8" w:rsidP="003853F7"/>
        </w:tc>
        <w:tc>
          <w:tcPr>
            <w:tcW w:w="2268" w:type="dxa"/>
            <w:tcBorders>
              <w:bottom w:val="single" w:sz="12" w:space="0" w:color="auto"/>
            </w:tcBorders>
          </w:tcPr>
          <w:p w14:paraId="28ECD811" w14:textId="77777777" w:rsidR="008B30A8" w:rsidRDefault="008B30A8" w:rsidP="003853F7"/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2129C67D" w14:textId="77777777" w:rsidR="008B30A8" w:rsidRDefault="008B30A8" w:rsidP="003853F7"/>
        </w:tc>
        <w:tc>
          <w:tcPr>
            <w:tcW w:w="2127" w:type="dxa"/>
            <w:tcBorders>
              <w:bottom w:val="single" w:sz="12" w:space="0" w:color="auto"/>
            </w:tcBorders>
            <w:vAlign w:val="center"/>
          </w:tcPr>
          <w:p w14:paraId="5AB079BB" w14:textId="77777777" w:rsidR="008B30A8" w:rsidRDefault="008B30A8" w:rsidP="003853F7"/>
        </w:tc>
        <w:tc>
          <w:tcPr>
            <w:tcW w:w="1700" w:type="dxa"/>
            <w:tcBorders>
              <w:bottom w:val="single" w:sz="12" w:space="0" w:color="auto"/>
            </w:tcBorders>
            <w:vAlign w:val="center"/>
          </w:tcPr>
          <w:p w14:paraId="3F3AF059" w14:textId="77777777" w:rsidR="008B30A8" w:rsidRDefault="008B30A8" w:rsidP="003853F7"/>
        </w:tc>
      </w:tr>
      <w:tr w:rsidR="008B30A8" w14:paraId="3F84B4A4" w14:textId="77777777" w:rsidTr="00473B39">
        <w:trPr>
          <w:trHeight w:val="385"/>
        </w:trPr>
        <w:tc>
          <w:tcPr>
            <w:tcW w:w="57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D0E021A" w14:textId="77777777" w:rsidR="008B30A8" w:rsidRPr="008D5FB5" w:rsidRDefault="008B30A8" w:rsidP="003853F7">
            <w:pPr>
              <w:jc w:val="center"/>
              <w:rPr>
                <w:b/>
              </w:rPr>
            </w:pPr>
            <w:r w:rsidRPr="008D5FB5">
              <w:rPr>
                <w:b/>
                <w:sz w:val="28"/>
              </w:rPr>
              <w:t>TOTAL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735E15" w14:textId="77777777" w:rsidR="008B30A8" w:rsidRDefault="008B30A8" w:rsidP="003853F7"/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ED4622" w14:textId="77777777" w:rsidR="008B30A8" w:rsidRDefault="008B30A8" w:rsidP="003853F7"/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A885F5" w14:textId="77777777" w:rsidR="008B30A8" w:rsidRDefault="008B30A8" w:rsidP="003853F7"/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27C85E" w14:textId="77777777" w:rsidR="008B30A8" w:rsidRDefault="008B30A8" w:rsidP="003853F7"/>
        </w:tc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3E991D" w14:textId="77777777" w:rsidR="008B30A8" w:rsidRDefault="008B30A8" w:rsidP="003853F7"/>
        </w:tc>
      </w:tr>
    </w:tbl>
    <w:p w14:paraId="6112DFE0" w14:textId="77777777" w:rsidR="007357C9" w:rsidRPr="008D5FB5" w:rsidRDefault="008D5FB5" w:rsidP="00D117A4">
      <w:pPr>
        <w:rPr>
          <w:i/>
          <w:sz w:val="24"/>
        </w:rPr>
      </w:pPr>
      <w:r>
        <w:br w:type="textWrapping" w:clear="all"/>
      </w:r>
      <w:r w:rsidR="007357C9" w:rsidRPr="008D5FB5">
        <w:rPr>
          <w:i/>
          <w:sz w:val="24"/>
        </w:rPr>
        <w:t>Signature of authorized person: ____________________________</w:t>
      </w:r>
      <w:r w:rsidR="007357C9" w:rsidRPr="008D5FB5">
        <w:rPr>
          <w:i/>
          <w:sz w:val="24"/>
        </w:rPr>
        <w:tab/>
      </w:r>
      <w:r w:rsidR="007357C9" w:rsidRPr="008D5FB5">
        <w:rPr>
          <w:i/>
          <w:sz w:val="24"/>
        </w:rPr>
        <w:tab/>
      </w:r>
      <w:r w:rsidR="007357C9" w:rsidRPr="008D5FB5">
        <w:rPr>
          <w:i/>
          <w:sz w:val="24"/>
        </w:rPr>
        <w:tab/>
      </w:r>
      <w:r w:rsidR="007357C9" w:rsidRPr="008D5FB5">
        <w:rPr>
          <w:i/>
          <w:sz w:val="24"/>
        </w:rPr>
        <w:tab/>
      </w:r>
      <w:r w:rsidR="007357C9" w:rsidRPr="008D5FB5">
        <w:rPr>
          <w:i/>
          <w:sz w:val="24"/>
        </w:rPr>
        <w:tab/>
      </w:r>
      <w:r w:rsidR="007357C9" w:rsidRPr="008D5FB5">
        <w:rPr>
          <w:i/>
          <w:sz w:val="24"/>
        </w:rPr>
        <w:tab/>
        <w:t>Date of Signature: ____________________</w:t>
      </w:r>
    </w:p>
    <w:p w14:paraId="2C238E96" w14:textId="77777777" w:rsidR="007357C9" w:rsidRPr="008D5FB5" w:rsidRDefault="007357C9" w:rsidP="008D5FB5">
      <w:pPr>
        <w:tabs>
          <w:tab w:val="left" w:pos="7170"/>
        </w:tabs>
        <w:rPr>
          <w:i/>
          <w:sz w:val="24"/>
        </w:rPr>
      </w:pPr>
      <w:r w:rsidRPr="008D5FB5">
        <w:rPr>
          <w:i/>
          <w:sz w:val="24"/>
        </w:rPr>
        <w:t>Full name of authorized person: ____________________________</w:t>
      </w:r>
      <w:r w:rsidR="008D5FB5" w:rsidRPr="008D5FB5">
        <w:rPr>
          <w:i/>
          <w:sz w:val="24"/>
        </w:rPr>
        <w:tab/>
      </w:r>
    </w:p>
    <w:sectPr w:rsidR="007357C9" w:rsidRPr="008D5FB5" w:rsidSect="003853F7">
      <w:headerReference w:type="default" r:id="rId6"/>
      <w:footerReference w:type="default" r:id="rId7"/>
      <w:pgSz w:w="16838" w:h="11906" w:orient="landscape"/>
      <w:pgMar w:top="720" w:right="720" w:bottom="720" w:left="720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EBE69" w14:textId="77777777" w:rsidR="00AD4F05" w:rsidRDefault="00AD4F05" w:rsidP="007357C9">
      <w:pPr>
        <w:spacing w:after="0" w:line="240" w:lineRule="auto"/>
      </w:pPr>
      <w:r>
        <w:separator/>
      </w:r>
    </w:p>
  </w:endnote>
  <w:endnote w:type="continuationSeparator" w:id="0">
    <w:p w14:paraId="257E881A" w14:textId="77777777" w:rsidR="00AD4F05" w:rsidRDefault="00AD4F05" w:rsidP="00735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1889A" w14:textId="77777777" w:rsidR="00CA7D75" w:rsidRPr="00561FE3" w:rsidRDefault="00CA7D75">
    <w:pPr>
      <w:pStyle w:val="Footer"/>
      <w:rPr>
        <w:i/>
        <w:u w:val="single"/>
      </w:rPr>
    </w:pPr>
    <w:r w:rsidRPr="00561FE3">
      <w:rPr>
        <w:b/>
        <w:i/>
        <w:u w:val="single"/>
      </w:rPr>
      <w:t xml:space="preserve">Note: </w:t>
    </w:r>
    <w:r w:rsidRPr="00561FE3">
      <w:rPr>
        <w:i/>
        <w:u w:val="single"/>
      </w:rPr>
      <w:t>Due date falls on the 21</w:t>
    </w:r>
    <w:r w:rsidRPr="00561FE3">
      <w:rPr>
        <w:i/>
        <w:u w:val="single"/>
        <w:vertAlign w:val="superscript"/>
      </w:rPr>
      <w:t>st</w:t>
    </w:r>
    <w:r w:rsidRPr="00561FE3">
      <w:rPr>
        <w:i/>
        <w:u w:val="single"/>
      </w:rPr>
      <w:t xml:space="preserve"> day of the following month. Example – A </w:t>
    </w:r>
    <w:r>
      <w:rPr>
        <w:i/>
        <w:u w:val="single"/>
      </w:rPr>
      <w:t xml:space="preserve">WTH </w:t>
    </w:r>
    <w:r w:rsidRPr="00561FE3">
      <w:rPr>
        <w:i/>
        <w:u w:val="single"/>
      </w:rPr>
      <w:t>return for January 2024 dues on 21/02/2024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EF951" w14:textId="77777777" w:rsidR="00AD4F05" w:rsidRDefault="00AD4F05" w:rsidP="007357C9">
      <w:pPr>
        <w:spacing w:after="0" w:line="240" w:lineRule="auto"/>
      </w:pPr>
      <w:r>
        <w:separator/>
      </w:r>
    </w:p>
  </w:footnote>
  <w:footnote w:type="continuationSeparator" w:id="0">
    <w:p w14:paraId="03A2D308" w14:textId="77777777" w:rsidR="00AD4F05" w:rsidRDefault="00AD4F05" w:rsidP="00735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7940C" w14:textId="77777777" w:rsidR="00CA7D75" w:rsidRPr="00D117A4" w:rsidRDefault="00CA7D75" w:rsidP="00E82D5A">
    <w:pPr>
      <w:spacing w:after="0"/>
      <w:jc w:val="center"/>
      <w:rPr>
        <w:b/>
        <w:sz w:val="24"/>
      </w:rPr>
    </w:pPr>
    <w:r>
      <w:rPr>
        <w:b/>
        <w:sz w:val="24"/>
      </w:rPr>
      <w:t xml:space="preserve">MONTHLY </w:t>
    </w:r>
    <w:r w:rsidRPr="00D117A4">
      <w:rPr>
        <w:b/>
        <w:sz w:val="24"/>
      </w:rPr>
      <w:t>WITHHOLDING TAX</w:t>
    </w:r>
    <w:r>
      <w:rPr>
        <w:b/>
        <w:sz w:val="24"/>
      </w:rPr>
      <w:t xml:space="preserve"> RETURN</w:t>
    </w:r>
  </w:p>
  <w:p w14:paraId="25676508" w14:textId="77777777" w:rsidR="00CA7D75" w:rsidRPr="00D117A4" w:rsidRDefault="00CA7D75" w:rsidP="007357C9">
    <w:pPr>
      <w:spacing w:after="0"/>
      <w:jc w:val="center"/>
      <w:rPr>
        <w:b/>
        <w:sz w:val="24"/>
      </w:rPr>
    </w:pPr>
    <w:r>
      <w:rPr>
        <w:b/>
        <w:sz w:val="24"/>
      </w:rPr>
      <w:t xml:space="preserve">For the Month Ending ______________ </w:t>
    </w:r>
  </w:p>
  <w:p w14:paraId="0A9BA120" w14:textId="77777777" w:rsidR="00CA7D75" w:rsidRPr="000745EF" w:rsidRDefault="00CA7D75" w:rsidP="00E82D5A">
    <w:pPr>
      <w:pStyle w:val="Header"/>
      <w:jc w:val="center"/>
      <w:rPr>
        <w:i/>
        <w:sz w:val="24"/>
        <w:u w:val="single"/>
      </w:rPr>
    </w:pPr>
    <w:r w:rsidRPr="000745EF">
      <w:rPr>
        <w:i/>
        <w:sz w:val="24"/>
        <w:u w:val="single"/>
      </w:rPr>
      <w:t>(Sectio</w:t>
    </w:r>
    <w:r>
      <w:rPr>
        <w:i/>
        <w:sz w:val="24"/>
        <w:u w:val="single"/>
      </w:rPr>
      <w:t xml:space="preserve">n </w:t>
    </w:r>
    <w:proofErr w:type="gramStart"/>
    <w:r>
      <w:rPr>
        <w:i/>
        <w:sz w:val="24"/>
        <w:u w:val="single"/>
      </w:rPr>
      <w:t>122 and 123 Income</w:t>
    </w:r>
    <w:proofErr w:type="gramEnd"/>
    <w:r>
      <w:rPr>
        <w:i/>
        <w:sz w:val="24"/>
        <w:u w:val="single"/>
      </w:rPr>
      <w:t xml:space="preserve"> Tax Act 2023</w:t>
    </w:r>
    <w:r w:rsidRPr="000745EF">
      <w:rPr>
        <w:i/>
        <w:sz w:val="24"/>
        <w:u w:val="single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jQxMzIyNbI0NDdT0lEKTi0uzszPAykwqQUApgBZ/SwAAAA="/>
  </w:docVars>
  <w:rsids>
    <w:rsidRoot w:val="00D117A4"/>
    <w:rsid w:val="000051AF"/>
    <w:rsid w:val="00007DC5"/>
    <w:rsid w:val="000223F2"/>
    <w:rsid w:val="0004390A"/>
    <w:rsid w:val="000745EF"/>
    <w:rsid w:val="000F6A42"/>
    <w:rsid w:val="001F4261"/>
    <w:rsid w:val="003853F7"/>
    <w:rsid w:val="003B5FCA"/>
    <w:rsid w:val="003F2CD6"/>
    <w:rsid w:val="00473B39"/>
    <w:rsid w:val="00561FE3"/>
    <w:rsid w:val="007357C9"/>
    <w:rsid w:val="0076229B"/>
    <w:rsid w:val="00813F11"/>
    <w:rsid w:val="008B30A8"/>
    <w:rsid w:val="008D5FB5"/>
    <w:rsid w:val="00946931"/>
    <w:rsid w:val="00946FDF"/>
    <w:rsid w:val="00A620D8"/>
    <w:rsid w:val="00AD4F05"/>
    <w:rsid w:val="00AF3BC6"/>
    <w:rsid w:val="00CA7D75"/>
    <w:rsid w:val="00CC1D58"/>
    <w:rsid w:val="00D117A4"/>
    <w:rsid w:val="00E4183B"/>
    <w:rsid w:val="00E82D5A"/>
    <w:rsid w:val="00ED19A4"/>
    <w:rsid w:val="00F43D6C"/>
    <w:rsid w:val="00F8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804E5"/>
  <w15:docId w15:val="{B608ADAD-4162-411D-B0F9-3191DE2D8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17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57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C9"/>
  </w:style>
  <w:style w:type="paragraph" w:styleId="Footer">
    <w:name w:val="footer"/>
    <w:basedOn w:val="Normal"/>
    <w:link w:val="FooterChar"/>
    <w:uiPriority w:val="99"/>
    <w:unhideWhenUsed/>
    <w:rsid w:val="007357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C9"/>
  </w:style>
  <w:style w:type="paragraph" w:styleId="BalloonText">
    <w:name w:val="Balloon Text"/>
    <w:basedOn w:val="Normal"/>
    <w:link w:val="BalloonTextChar"/>
    <w:uiPriority w:val="99"/>
    <w:semiHidden/>
    <w:unhideWhenUsed/>
    <w:rsid w:val="00F86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2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a Katarake</dc:creator>
  <cp:keywords/>
  <dc:description/>
  <cp:lastModifiedBy>Karua Katarake</cp:lastModifiedBy>
  <cp:revision>14</cp:revision>
  <cp:lastPrinted>2023-03-01T02:12:00Z</cp:lastPrinted>
  <dcterms:created xsi:type="dcterms:W3CDTF">2023-02-28T04:17:00Z</dcterms:created>
  <dcterms:modified xsi:type="dcterms:W3CDTF">2025-04-22T23:13:00Z</dcterms:modified>
</cp:coreProperties>
</file>